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18f8ee89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18f8ee89-349b-11ec-9a98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2:02:5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klEQVR42s1WwQ0DMQxCXcD7b8kGLpCon/tUsh+XqkpyD+TYgI1+LOJV3wCUTjrcCz94rn+/oQVWFAoEXrkM8YRCVoHFc1nAg6By2sE7yQVX8JQyB0inbyF/LulvLdQ3tGEbiJXL8L2CEVecQ2VwAc9ACtA/GHiIZ1UIpByitnn+zD2GhCZPL+AdmniXRKb5Q6UK7U1hjt+LkDlMUYTymXF9r0LsW3Chh/XtThrpIPPoKV/E6FMTOLwpnp4bHAFW/vP42kYau1/Qm6l8VBIj7BV/ab87fB7rFwwJj0U7j2O+3N5xvH+hv13lVrx6zL9otyyNikA2+sedHdxAqlf6W7uwjJY3+nm8nn36yRyvTJXKvLETH8MbA67MB64HPRH1gt/DVGb6krO3wb/3zrtfQFt/vvL1Y48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No service in Markham, WA 98520 since about 08/01/2021. Had service</w:t>
      </w:r>
      <w:r>
        <w:t xml:space="preserve"> </w:t>
      </w:r>
      <w:r>
        <w:t xml:space="preserve">10/01/2019 - 07/31/2021. It's been down ever sin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18f8ee89-349b-11ec-9a98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2:02:5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18f8ee89-349b-11ec-9a98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18f8ee89-349b-11ec-9a98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18f8ee89</dc:title>
  <dc:creator/>
  <cp:keywords/>
  <dcterms:created xsi:type="dcterms:W3CDTF">2026-05-03T12:02:59Z</dcterms:created>
  <dcterms:modified xsi:type="dcterms:W3CDTF">2026-05-03T12:0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